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D12302" w14:textId="63157B4F" w:rsidR="0093376D" w:rsidRDefault="0093376D" w:rsidP="0093376D">
      <w:pPr>
        <w:rPr>
          <w:b/>
          <w:sz w:val="18"/>
          <w:szCs w:val="18"/>
        </w:rPr>
      </w:pPr>
    </w:p>
    <w:tbl>
      <w:tblPr>
        <w:tblStyle w:val="Tabela-Siatka"/>
        <w:tblpPr w:leftFromText="141" w:rightFromText="141" w:vertAnchor="text" w:horzAnchor="margin" w:tblpY="130"/>
        <w:tblW w:w="9781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5" w:color="auto" w:fill="auto"/>
        <w:tblLook w:val="04A0" w:firstRow="1" w:lastRow="0" w:firstColumn="1" w:lastColumn="0" w:noHBand="0" w:noVBand="1"/>
      </w:tblPr>
      <w:tblGrid>
        <w:gridCol w:w="9781"/>
      </w:tblGrid>
      <w:tr w:rsidR="00505BEC" w:rsidRPr="00CD1B48" w14:paraId="351C91BB" w14:textId="77777777" w:rsidTr="005A17D1">
        <w:tc>
          <w:tcPr>
            <w:tcW w:w="9781" w:type="dxa"/>
            <w:shd w:val="pct15" w:color="auto" w:fill="auto"/>
          </w:tcPr>
          <w:p w14:paraId="1B054B0A" w14:textId="3E0E58EF" w:rsidR="00505BEC" w:rsidRPr="00CD1B48" w:rsidRDefault="00505BEC" w:rsidP="00AB67C5">
            <w:pPr>
              <w:jc w:val="right"/>
              <w:rPr>
                <w:rFonts w:ascii="Calibri" w:hAnsi="Calibri" w:cs="Calibri"/>
                <w:b/>
              </w:rPr>
            </w:pPr>
            <w:bookmarkStart w:id="0" w:name="_Hlk100737876"/>
            <w:r w:rsidRPr="00CD1B48">
              <w:rPr>
                <w:rFonts w:ascii="Calibri" w:hAnsi="Calibri" w:cs="Calibri"/>
                <w:b/>
              </w:rPr>
              <w:t xml:space="preserve">ZAŁĄCZNIK NR </w:t>
            </w:r>
            <w:r w:rsidR="00F726E1">
              <w:rPr>
                <w:rFonts w:ascii="Calibri" w:hAnsi="Calibri" w:cs="Calibri"/>
                <w:b/>
              </w:rPr>
              <w:t>3</w:t>
            </w:r>
            <w:r w:rsidRPr="00CD1B48">
              <w:rPr>
                <w:rFonts w:ascii="Calibri" w:hAnsi="Calibri" w:cs="Calibri"/>
                <w:b/>
              </w:rPr>
              <w:t xml:space="preserve"> </w:t>
            </w:r>
          </w:p>
        </w:tc>
      </w:tr>
    </w:tbl>
    <w:bookmarkEnd w:id="0"/>
    <w:p w14:paraId="765F5B8F" w14:textId="77777777" w:rsidR="007611BF" w:rsidRPr="007611BF" w:rsidRDefault="007611BF" w:rsidP="00796D79">
      <w:pPr>
        <w:ind w:right="5954"/>
        <w:rPr>
          <w:rFonts w:asciiTheme="minorHAnsi" w:hAnsiTheme="minorHAnsi" w:cstheme="minorHAnsi"/>
          <w:sz w:val="18"/>
          <w:szCs w:val="18"/>
        </w:rPr>
      </w:pPr>
      <w:r w:rsidRPr="007611BF">
        <w:rPr>
          <w:rFonts w:asciiTheme="minorHAnsi" w:hAnsiTheme="minorHAnsi" w:cstheme="minorHAnsi"/>
          <w:sz w:val="18"/>
          <w:szCs w:val="18"/>
        </w:rPr>
        <w:t>Wykonawca:</w:t>
      </w:r>
    </w:p>
    <w:p w14:paraId="60AAF1B2" w14:textId="6F4A0732" w:rsidR="00796D79" w:rsidRPr="007611BF" w:rsidRDefault="00796D79" w:rsidP="00796D79">
      <w:pPr>
        <w:ind w:right="5954"/>
        <w:rPr>
          <w:rFonts w:asciiTheme="minorHAnsi" w:hAnsiTheme="minorHAnsi" w:cstheme="minorHAnsi"/>
          <w:sz w:val="18"/>
          <w:szCs w:val="18"/>
        </w:rPr>
      </w:pPr>
      <w:r w:rsidRPr="007611BF">
        <w:rPr>
          <w:rFonts w:asciiTheme="minorHAnsi" w:hAnsiTheme="minorHAnsi" w:cstheme="minorHAnsi"/>
          <w:sz w:val="18"/>
          <w:szCs w:val="18"/>
        </w:rPr>
        <w:t>………………………………………………………………</w:t>
      </w:r>
      <w:r w:rsidR="007611BF">
        <w:rPr>
          <w:rFonts w:asciiTheme="minorHAnsi" w:hAnsiTheme="minorHAnsi" w:cstheme="minorHAnsi"/>
          <w:sz w:val="18"/>
          <w:szCs w:val="18"/>
        </w:rPr>
        <w:t>…</w:t>
      </w:r>
    </w:p>
    <w:p w14:paraId="190713A8" w14:textId="77777777" w:rsidR="00796D79" w:rsidRPr="007611BF" w:rsidRDefault="00796D79" w:rsidP="00796D79">
      <w:pPr>
        <w:ind w:right="5953"/>
        <w:rPr>
          <w:rFonts w:asciiTheme="minorHAnsi" w:hAnsiTheme="minorHAnsi" w:cstheme="minorHAnsi"/>
          <w:i/>
          <w:sz w:val="18"/>
          <w:szCs w:val="18"/>
        </w:rPr>
      </w:pPr>
      <w:r w:rsidRPr="007611BF">
        <w:rPr>
          <w:rFonts w:asciiTheme="minorHAnsi" w:hAnsiTheme="minorHAnsi" w:cstheme="minorHAnsi"/>
          <w:i/>
          <w:sz w:val="18"/>
          <w:szCs w:val="18"/>
        </w:rPr>
        <w:t>(pełna nazwa/firma, adres, w zależności od podmiotu: NIP/PESEL, KRS/</w:t>
      </w:r>
      <w:proofErr w:type="spellStart"/>
      <w:r w:rsidRPr="007611BF">
        <w:rPr>
          <w:rFonts w:asciiTheme="minorHAnsi" w:hAnsiTheme="minorHAnsi" w:cstheme="minorHAnsi"/>
          <w:i/>
          <w:sz w:val="18"/>
          <w:szCs w:val="18"/>
        </w:rPr>
        <w:t>CEiDG</w:t>
      </w:r>
      <w:proofErr w:type="spellEnd"/>
      <w:r w:rsidRPr="007611BF">
        <w:rPr>
          <w:rFonts w:asciiTheme="minorHAnsi" w:hAnsiTheme="minorHAnsi" w:cstheme="minorHAnsi"/>
          <w:i/>
          <w:sz w:val="18"/>
          <w:szCs w:val="18"/>
        </w:rPr>
        <w:t>)</w:t>
      </w:r>
    </w:p>
    <w:p w14:paraId="3F89CD47" w14:textId="77777777" w:rsidR="00796D79" w:rsidRPr="007611BF" w:rsidRDefault="00796D79" w:rsidP="00796D79">
      <w:pPr>
        <w:rPr>
          <w:rFonts w:asciiTheme="minorHAnsi" w:hAnsiTheme="minorHAnsi" w:cstheme="minorHAnsi"/>
          <w:sz w:val="18"/>
          <w:szCs w:val="18"/>
          <w:u w:val="single"/>
        </w:rPr>
      </w:pPr>
      <w:r w:rsidRPr="007611BF">
        <w:rPr>
          <w:rFonts w:asciiTheme="minorHAnsi" w:hAnsiTheme="minorHAnsi" w:cstheme="minorHAnsi"/>
          <w:sz w:val="18"/>
          <w:szCs w:val="18"/>
          <w:u w:val="single"/>
        </w:rPr>
        <w:t>reprezentowany przez:</w:t>
      </w:r>
    </w:p>
    <w:p w14:paraId="2494EDF1" w14:textId="060304CD" w:rsidR="00796D79" w:rsidRPr="007611BF" w:rsidRDefault="00796D79" w:rsidP="00796D79">
      <w:pPr>
        <w:ind w:right="5954"/>
        <w:rPr>
          <w:rFonts w:asciiTheme="minorHAnsi" w:hAnsiTheme="minorHAnsi" w:cstheme="minorHAnsi"/>
          <w:sz w:val="18"/>
          <w:szCs w:val="18"/>
        </w:rPr>
      </w:pPr>
      <w:r w:rsidRPr="007611BF">
        <w:rPr>
          <w:rFonts w:asciiTheme="minorHAnsi" w:hAnsiTheme="minorHAnsi" w:cstheme="minorHAnsi"/>
          <w:sz w:val="18"/>
          <w:szCs w:val="18"/>
        </w:rPr>
        <w:t>………………………………………………………………</w:t>
      </w:r>
      <w:r w:rsidR="007611BF">
        <w:rPr>
          <w:rFonts w:asciiTheme="minorHAnsi" w:hAnsiTheme="minorHAnsi" w:cstheme="minorHAnsi"/>
          <w:sz w:val="18"/>
          <w:szCs w:val="18"/>
        </w:rPr>
        <w:t>…</w:t>
      </w:r>
    </w:p>
    <w:p w14:paraId="00790588" w14:textId="77777777" w:rsidR="00796D79" w:rsidRPr="007611BF" w:rsidRDefault="00796D79" w:rsidP="00796D79">
      <w:pPr>
        <w:ind w:right="5953"/>
        <w:rPr>
          <w:rFonts w:asciiTheme="minorHAnsi" w:hAnsiTheme="minorHAnsi" w:cstheme="minorHAnsi"/>
          <w:i/>
          <w:sz w:val="18"/>
          <w:szCs w:val="18"/>
        </w:rPr>
      </w:pPr>
      <w:r w:rsidRPr="007611BF">
        <w:rPr>
          <w:rFonts w:asciiTheme="minorHAnsi" w:hAnsiTheme="minorHAnsi" w:cstheme="minorHAnsi"/>
          <w:i/>
          <w:sz w:val="18"/>
          <w:szCs w:val="18"/>
        </w:rPr>
        <w:t>(imię, nazwisko, stanowisko/podstawa do reprezentacji)</w:t>
      </w:r>
    </w:p>
    <w:p w14:paraId="20F2D26A" w14:textId="77777777" w:rsidR="0093376D" w:rsidRPr="00505BEC" w:rsidRDefault="0093376D" w:rsidP="0093376D">
      <w:pPr>
        <w:rPr>
          <w:rFonts w:ascii="Calibri" w:hAnsi="Calibri" w:cs="Calibri"/>
          <w:b/>
          <w:sz w:val="22"/>
          <w:szCs w:val="22"/>
        </w:rPr>
      </w:pPr>
    </w:p>
    <w:p w14:paraId="1E7EF2DE" w14:textId="77777777" w:rsidR="0093376D" w:rsidRPr="0030142F" w:rsidRDefault="0093376D" w:rsidP="0093376D">
      <w:pPr>
        <w:jc w:val="center"/>
        <w:rPr>
          <w:rFonts w:ascii="Calibri" w:hAnsi="Calibri" w:cs="Calibri"/>
          <w:b/>
          <w:sz w:val="28"/>
          <w:szCs w:val="28"/>
        </w:rPr>
      </w:pPr>
      <w:r w:rsidRPr="0030142F">
        <w:rPr>
          <w:rFonts w:ascii="Calibri" w:hAnsi="Calibri" w:cs="Calibri"/>
          <w:b/>
          <w:sz w:val="28"/>
          <w:szCs w:val="28"/>
        </w:rPr>
        <w:t>SZCZEGÓŁOWY OPIS PRZEDMIOTU ZAMÓWIENIA</w:t>
      </w:r>
    </w:p>
    <w:p w14:paraId="0737F7A2" w14:textId="77777777" w:rsidR="0093376D" w:rsidRPr="00505BEC" w:rsidRDefault="0093376D" w:rsidP="0093376D">
      <w:pPr>
        <w:jc w:val="both"/>
        <w:rPr>
          <w:rFonts w:ascii="Calibri" w:hAnsi="Calibri" w:cs="Calibri"/>
          <w:sz w:val="22"/>
          <w:szCs w:val="22"/>
        </w:rPr>
      </w:pPr>
    </w:p>
    <w:p w14:paraId="0923B22F" w14:textId="77777777" w:rsidR="0093376D" w:rsidRPr="00505BEC" w:rsidRDefault="0093376D" w:rsidP="0093376D">
      <w:pPr>
        <w:jc w:val="both"/>
        <w:rPr>
          <w:rFonts w:ascii="Calibri" w:hAnsi="Calibri" w:cs="Calibri"/>
          <w:sz w:val="22"/>
          <w:szCs w:val="22"/>
        </w:rPr>
      </w:pPr>
      <w:r w:rsidRPr="00505BEC">
        <w:rPr>
          <w:rFonts w:ascii="Calibri" w:hAnsi="Calibri" w:cs="Calibri"/>
          <w:sz w:val="22"/>
          <w:szCs w:val="22"/>
        </w:rPr>
        <w:t>Zamawiający odrzuci ofertę, której minimalne parametry techniczne nie będą spełniały wymagań opisu przedmiotu zamówienia.</w:t>
      </w:r>
    </w:p>
    <w:p w14:paraId="39776E9F" w14:textId="77777777" w:rsidR="0093376D" w:rsidRPr="00505BEC" w:rsidRDefault="0093376D" w:rsidP="0093376D">
      <w:pPr>
        <w:jc w:val="both"/>
        <w:rPr>
          <w:rFonts w:ascii="Calibri" w:hAnsi="Calibri" w:cs="Calibri"/>
          <w:sz w:val="22"/>
          <w:szCs w:val="22"/>
        </w:rPr>
      </w:pPr>
    </w:p>
    <w:p w14:paraId="1509AFCB" w14:textId="4FFAFA71" w:rsidR="007611BF" w:rsidRPr="007611BF" w:rsidRDefault="0049733F" w:rsidP="007611BF">
      <w:pPr>
        <w:suppressAutoHyphens/>
        <w:jc w:val="both"/>
        <w:rPr>
          <w:rFonts w:asciiTheme="minorHAnsi" w:hAnsiTheme="minorHAnsi" w:cstheme="minorHAnsi"/>
          <w:color w:val="000000"/>
          <w:sz w:val="22"/>
          <w:szCs w:val="22"/>
          <w:u w:val="single"/>
        </w:rPr>
      </w:pPr>
      <w:r w:rsidRPr="007611BF">
        <w:rPr>
          <w:rFonts w:ascii="Calibri" w:hAnsi="Calibri" w:cs="Calibri"/>
          <w:color w:val="000000"/>
          <w:sz w:val="22"/>
          <w:szCs w:val="22"/>
          <w:u w:val="single"/>
        </w:rPr>
        <w:t>W celu potwierdzenia parametrów technicznych oferowanego urządzenia, Wykonawca do  oferty dołączy kartę katalogową producenta lub inny dokument potwierdzający zgodność oferowanych parametrów technicznych</w:t>
      </w:r>
      <w:r w:rsidR="007611BF" w:rsidRPr="007611BF">
        <w:rPr>
          <w:rFonts w:ascii="Calibri" w:hAnsi="Calibri" w:cs="Calibri"/>
          <w:color w:val="000000"/>
          <w:sz w:val="22"/>
          <w:szCs w:val="22"/>
          <w:u w:val="single"/>
        </w:rPr>
        <w:t xml:space="preserve"> </w:t>
      </w:r>
      <w:r w:rsidR="007611BF" w:rsidRPr="007678AF">
        <w:rPr>
          <w:rFonts w:asciiTheme="minorHAnsi" w:hAnsiTheme="minorHAnsi" w:cstheme="minorHAnsi"/>
          <w:color w:val="000000"/>
          <w:sz w:val="22"/>
          <w:szCs w:val="22"/>
          <w:u w:val="single"/>
        </w:rPr>
        <w:t>z wymaganiami Zamawiającego określonymi w szczegółowym opisie przedmiotu zamówienia</w:t>
      </w:r>
    </w:p>
    <w:p w14:paraId="51B49360" w14:textId="5E991556" w:rsidR="0049733F" w:rsidRDefault="0049733F" w:rsidP="0049733F">
      <w:pPr>
        <w:jc w:val="both"/>
        <w:rPr>
          <w:rFonts w:ascii="Calibri" w:hAnsi="Calibri" w:cs="Calibri"/>
          <w:color w:val="000000"/>
          <w:sz w:val="22"/>
          <w:szCs w:val="22"/>
          <w:u w:val="single"/>
        </w:rPr>
      </w:pPr>
    </w:p>
    <w:p w14:paraId="31D46679" w14:textId="7557E78C" w:rsidR="0030142F" w:rsidRDefault="0030142F" w:rsidP="0049733F">
      <w:pPr>
        <w:jc w:val="both"/>
        <w:rPr>
          <w:rFonts w:asciiTheme="minorHAnsi" w:hAnsiTheme="minorHAnsi" w:cstheme="minorHAnsi"/>
          <w:color w:val="FF0000"/>
          <w:sz w:val="22"/>
          <w:szCs w:val="22"/>
          <w:lang w:eastAsia="en-US"/>
        </w:rPr>
      </w:pPr>
      <w:r w:rsidRPr="00505BEC">
        <w:rPr>
          <w:rFonts w:asciiTheme="minorHAnsi" w:hAnsiTheme="minorHAnsi" w:cstheme="minorHAnsi"/>
          <w:b/>
          <w:color w:val="FF0000"/>
          <w:sz w:val="22"/>
          <w:szCs w:val="22"/>
          <w:lang w:eastAsia="en-US"/>
        </w:rPr>
        <w:t>UWAGA!</w:t>
      </w:r>
      <w:r w:rsidRPr="00505BEC">
        <w:rPr>
          <w:rFonts w:asciiTheme="minorHAnsi" w:hAnsiTheme="minorHAnsi" w:cstheme="minorHAnsi"/>
          <w:color w:val="FF0000"/>
          <w:sz w:val="22"/>
          <w:szCs w:val="22"/>
          <w:lang w:eastAsia="en-US"/>
        </w:rPr>
        <w:t xml:space="preserve"> Wykonawca jest zobowiązany podać </w:t>
      </w:r>
      <w:r>
        <w:rPr>
          <w:rFonts w:asciiTheme="minorHAnsi" w:hAnsiTheme="minorHAnsi" w:cstheme="minorHAnsi"/>
          <w:color w:val="FF0000"/>
          <w:sz w:val="22"/>
          <w:szCs w:val="22"/>
          <w:lang w:eastAsia="en-US"/>
        </w:rPr>
        <w:t xml:space="preserve">dokładny </w:t>
      </w:r>
      <w:r w:rsidRPr="007678AF">
        <w:rPr>
          <w:rFonts w:asciiTheme="minorHAnsi" w:hAnsiTheme="minorHAnsi" w:cstheme="minorHAnsi"/>
          <w:color w:val="FF0000"/>
          <w:sz w:val="22"/>
          <w:szCs w:val="22"/>
          <w:lang w:eastAsia="en-US"/>
        </w:rPr>
        <w:t>opis oferowanego urządzenia</w:t>
      </w:r>
      <w:r w:rsidRPr="00505BEC">
        <w:rPr>
          <w:rFonts w:asciiTheme="minorHAnsi" w:hAnsiTheme="minorHAnsi" w:cstheme="minorHAnsi"/>
          <w:color w:val="FF0000"/>
          <w:sz w:val="22"/>
          <w:szCs w:val="22"/>
          <w:lang w:eastAsia="en-US"/>
        </w:rPr>
        <w:t xml:space="preserve"> w prawej kolumnie tabeli „szczegółowy zakres przedmiotu zamówienia oferowany przez Wykonawcę”.</w:t>
      </w:r>
    </w:p>
    <w:p w14:paraId="40C08DD7" w14:textId="77777777" w:rsidR="0030142F" w:rsidRPr="00505BEC" w:rsidRDefault="0030142F" w:rsidP="0049733F">
      <w:pPr>
        <w:jc w:val="both"/>
        <w:rPr>
          <w:rFonts w:ascii="Calibri" w:hAnsi="Calibri" w:cs="Calibri"/>
          <w:color w:val="000000"/>
          <w:sz w:val="22"/>
          <w:szCs w:val="22"/>
          <w:u w:val="single"/>
        </w:rPr>
      </w:pPr>
    </w:p>
    <w:tbl>
      <w:tblPr>
        <w:tblStyle w:val="Tabela-Siatka"/>
        <w:tblW w:w="9658" w:type="dxa"/>
        <w:tblInd w:w="108" w:type="dxa"/>
        <w:tblBorders>
          <w:top w:val="double" w:sz="4" w:space="0" w:color="7F7F7F" w:themeColor="text1" w:themeTint="80"/>
          <w:left w:val="double" w:sz="4" w:space="0" w:color="7F7F7F" w:themeColor="text1" w:themeTint="80"/>
          <w:bottom w:val="double" w:sz="4" w:space="0" w:color="7F7F7F" w:themeColor="text1" w:themeTint="80"/>
          <w:right w:val="doub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662"/>
        <w:gridCol w:w="4512"/>
        <w:gridCol w:w="4484"/>
      </w:tblGrid>
      <w:tr w:rsidR="0030142F" w:rsidRPr="004C20FB" w14:paraId="0884FD7F" w14:textId="77777777" w:rsidTr="00616B7F">
        <w:trPr>
          <w:trHeight w:val="397"/>
        </w:trPr>
        <w:tc>
          <w:tcPr>
            <w:tcW w:w="662" w:type="dxa"/>
            <w:shd w:val="clear" w:color="auto" w:fill="D9D9D9" w:themeFill="background1" w:themeFillShade="D9"/>
            <w:vAlign w:val="center"/>
          </w:tcPr>
          <w:p w14:paraId="20123215" w14:textId="076591DA" w:rsidR="0030142F" w:rsidRPr="0030142F" w:rsidRDefault="0030142F" w:rsidP="00100DBC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0142F">
              <w:rPr>
                <w:rFonts w:asciiTheme="minorHAnsi" w:hAnsiTheme="minorHAnsi" w:cstheme="minorHAnsi"/>
                <w:b/>
                <w:sz w:val="22"/>
                <w:szCs w:val="22"/>
              </w:rPr>
              <w:t>LP</w:t>
            </w:r>
          </w:p>
        </w:tc>
        <w:tc>
          <w:tcPr>
            <w:tcW w:w="4512" w:type="dxa"/>
            <w:shd w:val="clear" w:color="auto" w:fill="D9D9D9" w:themeFill="background1" w:themeFillShade="D9"/>
            <w:vAlign w:val="center"/>
          </w:tcPr>
          <w:p w14:paraId="75182472" w14:textId="29C60487" w:rsidR="0030142F" w:rsidRPr="0030142F" w:rsidRDefault="0030142F" w:rsidP="0030142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0142F">
              <w:rPr>
                <w:rFonts w:asciiTheme="minorHAnsi" w:hAnsiTheme="minorHAnsi" w:cstheme="minorHAnsi"/>
                <w:b/>
                <w:sz w:val="22"/>
                <w:szCs w:val="22"/>
              </w:rPr>
              <w:t>MINIMALNY ZAKRES PRZEDMIOTU ZAMÓWIENIA WYMAGANY PRZEZ ZAMAWIAJĄCEGO</w:t>
            </w:r>
          </w:p>
        </w:tc>
        <w:tc>
          <w:tcPr>
            <w:tcW w:w="4484" w:type="dxa"/>
            <w:shd w:val="clear" w:color="auto" w:fill="D9D9D9" w:themeFill="background1" w:themeFillShade="D9"/>
            <w:vAlign w:val="center"/>
          </w:tcPr>
          <w:p w14:paraId="3A3B1AEE" w14:textId="0206FF45" w:rsidR="0030142F" w:rsidRPr="0030142F" w:rsidRDefault="0030142F" w:rsidP="0030142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0142F">
              <w:rPr>
                <w:rFonts w:asciiTheme="minorHAnsi" w:hAnsiTheme="minorHAnsi" w:cstheme="minorHAnsi"/>
                <w:b/>
                <w:sz w:val="22"/>
                <w:szCs w:val="22"/>
              </w:rPr>
              <w:t>SZCZEGÓŁOWY ZAKRES PRZEDMIOTU ZAMÓWIENIA OFEROWANY PRZEZ WYKONAWCĘ</w:t>
            </w:r>
          </w:p>
        </w:tc>
      </w:tr>
      <w:tr w:rsidR="0030142F" w:rsidRPr="004C20FB" w14:paraId="386E01DB" w14:textId="77777777" w:rsidTr="009632F5">
        <w:trPr>
          <w:trHeight w:val="397"/>
        </w:trPr>
        <w:tc>
          <w:tcPr>
            <w:tcW w:w="9658" w:type="dxa"/>
            <w:gridSpan w:val="3"/>
            <w:shd w:val="clear" w:color="auto" w:fill="auto"/>
            <w:vAlign w:val="center"/>
          </w:tcPr>
          <w:p w14:paraId="0A0A8FFF" w14:textId="67B50F70" w:rsidR="0030142F" w:rsidRPr="00505BEC" w:rsidRDefault="005A17D1" w:rsidP="0030142F">
            <w:pPr>
              <w:snapToGrid w:val="0"/>
              <w:spacing w:line="256" w:lineRule="auto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>Mikropłytkowy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 xml:space="preserve"> czytnik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>wielodetekcyjny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 xml:space="preserve"> oparty o monochromatory, do pomiarów absorbancji, fluorescencji i luminescencji</w:t>
            </w:r>
            <w:r w:rsidR="0000315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 xml:space="preserve"> – 1 szt.</w:t>
            </w:r>
          </w:p>
          <w:p w14:paraId="5242ED25" w14:textId="77777777" w:rsidR="0030142F" w:rsidRPr="00505BEC" w:rsidRDefault="0030142F" w:rsidP="0030142F">
            <w:pPr>
              <w:snapToGrid w:val="0"/>
              <w:spacing w:line="256" w:lineRule="auto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</w:pPr>
            <w:r w:rsidRPr="00505BE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>Producent: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505BE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>…………………………………………………………………………………...…….</w:t>
            </w:r>
          </w:p>
          <w:p w14:paraId="6C909787" w14:textId="1095B56A" w:rsidR="0030142F" w:rsidRPr="00505BEC" w:rsidRDefault="0030142F" w:rsidP="0030142F">
            <w:pPr>
              <w:snapToGrid w:val="0"/>
              <w:spacing w:line="256" w:lineRule="auto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</w:pPr>
            <w:r w:rsidRPr="00505BE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>Typ: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505BE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>………………………………………………………………………………………………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>…</w:t>
            </w:r>
            <w:r w:rsidR="00772DF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>.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en-US"/>
              </w:rPr>
              <w:t>…</w:t>
            </w:r>
          </w:p>
          <w:p w14:paraId="77F16C4D" w14:textId="77777777" w:rsidR="0030142F" w:rsidRDefault="0030142F" w:rsidP="00DF7144">
            <w:pPr>
              <w:rPr>
                <w:rFonts w:asciiTheme="minorHAnsi" w:hAnsiTheme="minorHAnsi" w:cstheme="minorHAnsi"/>
                <w:b/>
                <w:szCs w:val="22"/>
              </w:rPr>
            </w:pPr>
          </w:p>
          <w:p w14:paraId="4A73AACC" w14:textId="77777777" w:rsidR="0000315D" w:rsidRDefault="00DF7144" w:rsidP="00697D61">
            <w:pPr>
              <w:jc w:val="both"/>
              <w:rPr>
                <w:rFonts w:asciiTheme="minorHAnsi" w:hAnsiTheme="minorHAnsi" w:cstheme="minorHAnsi"/>
                <w:szCs w:val="22"/>
              </w:rPr>
            </w:pPr>
            <w:r w:rsidRPr="00DF7144">
              <w:rPr>
                <w:rFonts w:asciiTheme="minorHAnsi" w:hAnsiTheme="minorHAnsi" w:cstheme="minorHAnsi"/>
                <w:szCs w:val="22"/>
              </w:rPr>
              <w:t xml:space="preserve">Oświadczamy, że urządzenie jest fabrycznie nowe, </w:t>
            </w:r>
            <w:r w:rsidR="005A17D1">
              <w:rPr>
                <w:rFonts w:asciiTheme="minorHAnsi" w:hAnsiTheme="minorHAnsi" w:cstheme="minorHAnsi"/>
                <w:szCs w:val="22"/>
              </w:rPr>
              <w:t xml:space="preserve">nieużywane, </w:t>
            </w:r>
            <w:r w:rsidRPr="00DF7144">
              <w:rPr>
                <w:rFonts w:asciiTheme="minorHAnsi" w:hAnsiTheme="minorHAnsi" w:cstheme="minorHAnsi"/>
                <w:szCs w:val="22"/>
              </w:rPr>
              <w:t>wyprodukowane nie wcześniej niż w 202</w:t>
            </w:r>
            <w:r w:rsidR="00697D61">
              <w:rPr>
                <w:rFonts w:asciiTheme="minorHAnsi" w:hAnsiTheme="minorHAnsi" w:cstheme="minorHAnsi"/>
                <w:szCs w:val="22"/>
              </w:rPr>
              <w:t xml:space="preserve">3 </w:t>
            </w:r>
            <w:r w:rsidRPr="00DF7144">
              <w:rPr>
                <w:rFonts w:asciiTheme="minorHAnsi" w:hAnsiTheme="minorHAnsi" w:cstheme="minorHAnsi"/>
                <w:szCs w:val="22"/>
              </w:rPr>
              <w:t>roku</w:t>
            </w:r>
          </w:p>
          <w:p w14:paraId="3B4746A5" w14:textId="42C63F35" w:rsidR="00DF7144" w:rsidRPr="00DF7144" w:rsidRDefault="00DF7144" w:rsidP="00697D61">
            <w:pPr>
              <w:jc w:val="both"/>
              <w:rPr>
                <w:rFonts w:asciiTheme="minorHAnsi" w:hAnsiTheme="minorHAnsi" w:cstheme="minorHAnsi"/>
                <w:szCs w:val="22"/>
              </w:rPr>
            </w:pPr>
            <w:r w:rsidRPr="00DF7144">
              <w:rPr>
                <w:rFonts w:asciiTheme="minorHAnsi" w:hAnsiTheme="minorHAnsi" w:cstheme="minorHAnsi"/>
                <w:b/>
                <w:szCs w:val="22"/>
              </w:rPr>
              <w:t xml:space="preserve">Rok produkcji……………………………. </w:t>
            </w:r>
            <w:r w:rsidRPr="00DF714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(należy podać rok produkcji)</w:t>
            </w:r>
          </w:p>
        </w:tc>
      </w:tr>
      <w:tr w:rsidR="00C15004" w:rsidRPr="004C20FB" w14:paraId="2C2AF825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1191555F" w14:textId="2BB1EFA0" w:rsidR="00C15004" w:rsidRPr="003E1DCE" w:rsidRDefault="00A7644C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C15004"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0F84D3FD" w14:textId="308B9222" w:rsidR="00C15004" w:rsidRPr="004A1373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611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rmat odczytywania płytek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 6-, 12-, 24-, 48-, 96-i 384-dołkowe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5C54668" w14:textId="77777777" w:rsidR="00C15004" w:rsidRPr="00126880" w:rsidRDefault="00C1500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345FE9E5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1399BCB0" w14:textId="00827B8A" w:rsidR="005A17D1" w:rsidRPr="003E1DCE" w:rsidRDefault="005A17D1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2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0BE8778B" w14:textId="69CD6089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611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żliwość wytrząsania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 wytrząsanie w trybie liniowym, orbitalnym i podwójnie orbitalnym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03ECD89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6ED22979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78F4FE77" w14:textId="07B3FCFB" w:rsidR="005A17D1" w:rsidRPr="003E1DCE" w:rsidRDefault="005A17D1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3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69D31237" w14:textId="4175CD99" w:rsidR="005A17D1" w:rsidRDefault="005A17D1" w:rsidP="00616B7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611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toda detekcji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 absorbancja, fluorescencja z monochromatorami, luminescencja bezpośrednia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16EB2E7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751B2134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6FA9A0F8" w14:textId="5CD78430" w:rsidR="005A17D1" w:rsidRPr="00506777" w:rsidRDefault="005A17D1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06777"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  <w:r w:rsidR="00506777" w:rsidRPr="00506777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99146EC" w14:textId="2C4AB4B3" w:rsidR="005A17D1" w:rsidRPr="00506777" w:rsidRDefault="005A17D1" w:rsidP="008664FA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067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miary absorbancji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355ABD40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402DF4A1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5CB7B7BB" w14:textId="6EFFD939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1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0F107081" w14:textId="0AA80B2C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Źródło światła: lampa błyskowa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04B8CA1A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4058377A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3345FCAA" w14:textId="53694050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2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1EFAC958" w14:textId="4859BB4A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etoda wyboru długości fali: monochromator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160B08AB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29752F7B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2F0309EB" w14:textId="12CFBBA2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3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22A05BC2" w14:textId="7A6ECAF4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Zakres długości fal monochromatora: 230-999 nm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CECF4B8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17731A01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16A39882" w14:textId="089C8E78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4.4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1D1E6C53" w14:textId="442C0405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zerokość połówkowa wiązki: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≤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4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n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230-285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n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),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≤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8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n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˃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285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n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)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332E6F5D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2CCB16AB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737E30AC" w14:textId="26713664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5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B1E3F01" w14:textId="0E03902C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Krok ustawiania długości fali: 1 nm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263E167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2B231136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13E12D9C" w14:textId="1E3C6BF6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6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09F6AC0" w14:textId="4EDCD9E6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Zakres pomiarowy: 0 – 4,000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bs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3ECF209E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5223CED7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6DAA4194" w14:textId="4B6B417C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7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37A2CCC4" w14:textId="40A35FE4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okładność: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±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1%</w:t>
            </w:r>
            <w:r w:rsidR="00616B7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rzy 2,000 </w:t>
            </w:r>
            <w:proofErr w:type="spellStart"/>
            <w:r w:rsidR="00616B7F">
              <w:rPr>
                <w:rFonts w:asciiTheme="minorHAnsi" w:hAnsiTheme="minorHAnsi" w:cstheme="minorHAnsi"/>
                <w:bCs/>
                <w:sz w:val="22"/>
                <w:szCs w:val="22"/>
              </w:rPr>
              <w:t>Abs</w:t>
            </w:r>
            <w:proofErr w:type="spellEnd"/>
            <w:r w:rsidR="00616B7F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B965ABC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7BC01E78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784B4ABC" w14:textId="4445FD6B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8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7B7F06DA" w14:textId="6E0A78E5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odzaje odczytów: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ndpoint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, kinetyczne, spektralne, skanowanie dna dołka ( do 9801 pomiarów w jednym dołku)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5336E370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32F6291B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65006084" w14:textId="1F10A4DD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9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A83A0BC" w14:textId="2B284D74" w:rsidR="005A17D1" w:rsidRDefault="005A17D1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zas odczytu płytki 96-dołkowe</w:t>
            </w:r>
            <w:r w:rsidR="00CE50D6">
              <w:rPr>
                <w:rFonts w:asciiTheme="minorHAnsi" w:hAnsiTheme="minorHAnsi" w:cstheme="minorHAnsi"/>
                <w:bCs/>
                <w:sz w:val="22"/>
                <w:szCs w:val="22"/>
              </w:rPr>
              <w:t>j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w pomiarach kinetycznych: nie dłużej niż 11 sekund. 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06BA4503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A17D1" w:rsidRPr="004C20FB" w14:paraId="557EC4BB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3712663B" w14:textId="0EF77B2D" w:rsidR="005A17D1" w:rsidRDefault="005A17D1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10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7E8C8F0" w14:textId="4C75CCEB" w:rsidR="005A17D1" w:rsidRDefault="00506777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ożliwość rozbudowy o akcesorium do jednoczesnego pomiaru 16 próbek o objętości 2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µ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, bez potrzeby stosowania materiałów zużywalnych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1871816C" w14:textId="77777777" w:rsidR="005A17D1" w:rsidRPr="00126880" w:rsidRDefault="005A17D1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06777" w:rsidRPr="004C20FB" w14:paraId="3C1F8FE1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37267BFA" w14:textId="4BE8B70B" w:rsidR="00506777" w:rsidRDefault="00506777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1</w:t>
            </w:r>
            <w:r w:rsidR="00616B7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A6F038E" w14:textId="4C59BB54" w:rsidR="00506777" w:rsidRDefault="00506777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ożliwość korekcji wyniku z mikropłytki do wyniku na drodze optycznej = 1 cm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FE84157" w14:textId="77777777" w:rsidR="00506777" w:rsidRPr="00126880" w:rsidRDefault="00506777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06777" w:rsidRPr="004C20FB" w14:paraId="5649809A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71C0605C" w14:textId="693BD1FF" w:rsidR="00506777" w:rsidRPr="003E1DCE" w:rsidRDefault="00506777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5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7C3D99A9" w14:textId="578203E1" w:rsidR="00506777" w:rsidRDefault="00506777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067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miar fluorescencji z monochromatorami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 pomiar z góry i z dołu płytki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23CEC7E" w14:textId="77777777" w:rsidR="00506777" w:rsidRPr="00126880" w:rsidRDefault="00506777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06777" w:rsidRPr="004C20FB" w14:paraId="17676369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5B19E47C" w14:textId="094A1A92" w:rsidR="00506777" w:rsidRDefault="00506777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1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0B5F4FB4" w14:textId="78912874" w:rsidR="00506777" w:rsidRDefault="00506777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Źródło światła: ksenonowa lampa błyskowa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2815A05" w14:textId="77777777" w:rsidR="00506777" w:rsidRPr="00126880" w:rsidRDefault="00506777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06777" w:rsidRPr="004C20FB" w14:paraId="5C95E0F1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38DFFFAC" w14:textId="35CD8912" w:rsidR="00506777" w:rsidRDefault="00506777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2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04603A7C" w14:textId="09E65488" w:rsidR="00506777" w:rsidRDefault="00506777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etoda wyboru długości fali: 2 monochromatory, każdy z 2 siatkami dyfrakcyjnymi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AB06815" w14:textId="77777777" w:rsidR="00506777" w:rsidRPr="00126880" w:rsidRDefault="00506777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06777" w:rsidRPr="004C20FB" w14:paraId="5C325FBD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0E6EE463" w14:textId="38B9BAE8" w:rsidR="00506777" w:rsidRDefault="00506777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3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F3C5EB7" w14:textId="3D4BE91A" w:rsidR="00506777" w:rsidRDefault="00506777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Zakres długości fali: 250-700 nm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5A0A6786" w14:textId="77777777" w:rsidR="00506777" w:rsidRPr="00126880" w:rsidRDefault="00506777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06777" w:rsidRPr="004C20FB" w14:paraId="703B7393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3DD5391A" w14:textId="1975CE98" w:rsidR="00506777" w:rsidRDefault="00506777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4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37FC6D2B" w14:textId="46BCFC5D" w:rsidR="00506777" w:rsidRDefault="00B00EE6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zerokość połówkowa pasma dla</w:t>
            </w:r>
            <w:r w:rsidR="00E371E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onochromatorów 16 nm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9F4D27A" w14:textId="77777777" w:rsidR="00506777" w:rsidRPr="00126880" w:rsidRDefault="00506777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E371EA" w:rsidRPr="004C20FB" w14:paraId="704B78EB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73D2F249" w14:textId="2A88063B" w:rsidR="00E371EA" w:rsidRDefault="00E371EA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5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7EA5CBA8" w14:textId="174B5875" w:rsidR="00E371EA" w:rsidRDefault="00E371EA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etoda detekcji: fotopowielacz. 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3982F706" w14:textId="77777777" w:rsidR="00E371EA" w:rsidRPr="00126880" w:rsidRDefault="00E371EA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E371EA" w:rsidRPr="004C20FB" w14:paraId="6FE55E23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0DE59FA3" w14:textId="5011A78E" w:rsidR="00E371EA" w:rsidRDefault="00E371EA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6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3D29D887" w14:textId="312C82F1" w:rsidR="00E371EA" w:rsidRDefault="00E371EA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Zakres dynamiki: 7 dekad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0964823F" w14:textId="77777777" w:rsidR="00E371EA" w:rsidRPr="00126880" w:rsidRDefault="00E371EA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E371EA" w:rsidRPr="004C20FB" w14:paraId="5BE868A8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514A3073" w14:textId="778100CB" w:rsidR="00E371EA" w:rsidRDefault="00E371EA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7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26319B0C" w14:textId="4ECA3E14" w:rsidR="00E371EA" w:rsidRDefault="00E371EA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zułość pomiaru (monochromator): nie gorzej niż 2,5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0,25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mo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) f</w:t>
            </w:r>
            <w:r w:rsidR="003A5D3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uoresceiny na dołek płytki 384-dołkowej (pomiar z góry płytki). 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5815EB15" w14:textId="77777777" w:rsidR="00E371EA" w:rsidRPr="00126880" w:rsidRDefault="00E371EA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73D7595B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5BB8CDF2" w14:textId="5AB1C6D8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8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BC1B0D4" w14:textId="2F889C3B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dczyty typu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ndpoint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, kinetyczne, szybkie testy kinetyczne oraz skanowanie dna dołka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30A98EC8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7791030D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0D95D89B" w14:textId="758001E2" w:rsidR="003A5D3F" w:rsidRPr="003E1DCE" w:rsidRDefault="003A5D3F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6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8A37080" w14:textId="3BCCCA89" w:rsidR="003A5D3F" w:rsidRPr="00261144" w:rsidRDefault="003A5D3F" w:rsidP="008664FA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11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miar luminescencji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411FAF33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55E6CC3D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5233D073" w14:textId="17B088F0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1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28D09FEC" w14:textId="7BA176B2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etoda wyboru długości fali: pomiar bezpośredni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693F9E6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777B5FD0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7DFF29CE" w14:textId="69CE8398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2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0F3C8AF" w14:textId="354E133D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Zakres długości fali emisji: 300-700 nm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366BD5C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21519D10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05A119DB" w14:textId="5FA2CA82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3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1069AD25" w14:textId="58BD201B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etoda detekcji: fotopowielacz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41241BF7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25C88FC0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5DE8E35D" w14:textId="56F2A0A9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4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A673D07" w14:textId="6E1DCABC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Zakres dynamiki: 6 dekad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59D1200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496A3178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02A64A4F" w14:textId="5CE11F03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5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07D6475" w14:textId="64D7BDEF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zułość pomiaru w szybkim teście ATP: 20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mo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/dołek płytki 96-dołkowej. 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2583B958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1F88D9B7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7214BFCC" w14:textId="08ABC3FC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6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210EF743" w14:textId="3FDDC3D9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odzaje odczytu: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ndpoint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, kinetyczne oraz skanowanie dna dołka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56308C72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26629DD5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2133E730" w14:textId="34C02406" w:rsidR="003A5D3F" w:rsidRPr="003E1DCE" w:rsidRDefault="003A5D3F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7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F38E2F2" w14:textId="5408E62F" w:rsidR="003A5D3F" w:rsidRPr="00261144" w:rsidRDefault="003A5D3F" w:rsidP="008664FA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11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duł dyspensera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246734D5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07975D6A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52D36F71" w14:textId="04DAD141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7.1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14672556" w14:textId="7C08EDAD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lość kanałów: 2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54101235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2A75A0BC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10DEFFA5" w14:textId="153C0253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.2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602180F" w14:textId="0A0BBC44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Zakres dozowanych objętości: 5-1000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µ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2961DD5A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433B32B7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485A2A8B" w14:textId="17637C73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.3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61EFDD2" w14:textId="33BCE910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bjętość martwa układu: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≤ 1,5 ml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2DFC4DA3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79AF2779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3CB03F66" w14:textId="6C7A7D45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.4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07CEF6A" w14:textId="238048E4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unkcja odzyskiwania odczynnika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3F99AA9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A5D3F" w:rsidRPr="004C20FB" w14:paraId="3C7E8CC2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60951831" w14:textId="3BA380A6" w:rsidR="003A5D3F" w:rsidRDefault="003A5D3F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.5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2CDFCBF" w14:textId="407D2FC2" w:rsidR="003A5D3F" w:rsidRDefault="003A5D3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okładność dozowania: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≤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2% dla zakresu 50-200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µ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. 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43660946" w14:textId="77777777" w:rsidR="003A5D3F" w:rsidRPr="00126880" w:rsidRDefault="003A5D3F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248F5145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59D4C265" w14:textId="6B8B56BF" w:rsidR="00261144" w:rsidRDefault="00261144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.6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2327DA6" w14:textId="3EC17A69" w:rsidR="00261144" w:rsidRDefault="00261144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owtarzalność dozowania: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≤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2%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60B24CA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70686580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156255BD" w14:textId="68F61396" w:rsidR="00261144" w:rsidRPr="003E1DCE" w:rsidRDefault="00261144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8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787FE256" w14:textId="79F4CB34" w:rsidR="00261144" w:rsidRPr="003E1DCE" w:rsidRDefault="00261144" w:rsidP="008664FA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budowany inkubator komory pomiarowej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5D1B03A9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37F79F19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79BD572F" w14:textId="68216B48" w:rsidR="00261144" w:rsidRDefault="00261144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1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6FC69351" w14:textId="4A3A7D6D" w:rsidR="00261144" w:rsidRDefault="00261144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4-strefowy inkubator z możliwością ustawienia różnych temperatur pracy górnych i dolnych grzałek w celu uniknięcia kondensacji pary wodnej na wieczku płytki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300E8456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11BE8F54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49EB053C" w14:textId="1649CC6B" w:rsidR="00261144" w:rsidRDefault="00261144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2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834AE7B" w14:textId="1DCC5B92" w:rsidR="00261144" w:rsidRDefault="00261144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Zakres temperatury pracy: od 4</w:t>
            </w:r>
            <w:r w:rsidRPr="00261144">
              <w:rPr>
                <w:rFonts w:asciiTheme="minorHAnsi" w:hAnsiTheme="minorHAnsi" w:cstheme="minorHAnsi"/>
                <w:bCs/>
                <w:sz w:val="22"/>
                <w:szCs w:val="22"/>
                <w:vertAlign w:val="superscript"/>
              </w:rPr>
              <w:t>o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 powyżej. Temp. otoczenia do 45</w:t>
            </w:r>
            <w:r w:rsidRPr="00261144">
              <w:rPr>
                <w:rFonts w:asciiTheme="minorHAnsi" w:hAnsiTheme="minorHAnsi" w:cstheme="minorHAnsi"/>
                <w:bCs/>
                <w:sz w:val="22"/>
                <w:szCs w:val="22"/>
                <w:vertAlign w:val="superscript"/>
              </w:rPr>
              <w:t>o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8167CCC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460BDC3F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3F619215" w14:textId="3346EF19" w:rsidR="00261144" w:rsidRDefault="00261144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3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1D2E06A0" w14:textId="0806B674" w:rsidR="00261144" w:rsidRDefault="00261144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ierównomierność temperatury w komorze pomiarowej: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± 0,2</w:t>
            </w:r>
            <w:r w:rsidRPr="00261144">
              <w:rPr>
                <w:rFonts w:ascii="Calibri" w:hAnsi="Calibri" w:cs="Calibri"/>
                <w:bCs/>
                <w:sz w:val="22"/>
                <w:szCs w:val="22"/>
                <w:vertAlign w:val="superscript"/>
              </w:rPr>
              <w:t>o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C przy 3</w:t>
            </w:r>
            <w:r w:rsidR="00616B7F">
              <w:rPr>
                <w:rFonts w:ascii="Calibri" w:hAnsi="Calibri" w:cs="Calibri"/>
                <w:bCs/>
                <w:sz w:val="22"/>
                <w:szCs w:val="22"/>
              </w:rPr>
              <w:t>7</w:t>
            </w:r>
            <w:r w:rsidRPr="00261144">
              <w:rPr>
                <w:rFonts w:ascii="Calibri" w:hAnsi="Calibri" w:cs="Calibri"/>
                <w:bCs/>
                <w:sz w:val="22"/>
                <w:szCs w:val="22"/>
                <w:vertAlign w:val="superscript"/>
              </w:rPr>
              <w:t>o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C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09C0D72F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13BFEDA2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374677CE" w14:textId="7E6A1073" w:rsidR="00261144" w:rsidRPr="003E1DCE" w:rsidRDefault="00261144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9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256EF9E5" w14:textId="4D64A63F" w:rsidR="00261144" w:rsidRPr="003E1DCE" w:rsidRDefault="00261144" w:rsidP="008664FA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den program komputerowy do obsługi czytnika i analizy danych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2D759AC9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42AC7B3E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168A88D2" w14:textId="4AE06626" w:rsidR="00261144" w:rsidRDefault="00261144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1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BAFA333" w14:textId="693CA3EA" w:rsidR="00261144" w:rsidRDefault="00261144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odele dopasowania krzywej standardowej: liniowa, wielomianowa, 4-P, 5-P, point to point,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ubic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plin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wygładzona)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C14BD3B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0EC97A5E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63FBD6FE" w14:textId="119B01A3" w:rsidR="00261144" w:rsidRDefault="00261144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2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F73C675" w14:textId="0096F8F9" w:rsidR="00261144" w:rsidRDefault="00261144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peracje na wynikach: transformacje,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ut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offs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, formuły, funkcje, sprawdzenie warunków walidacji testu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27915DD5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75FBEDCF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01B42224" w14:textId="5C7A9BF7" w:rsidR="00261144" w:rsidRDefault="00261144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3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768E65F7" w14:textId="565842C3" w:rsidR="00261144" w:rsidRDefault="00261144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estowanie przyrządu z </w:t>
            </w:r>
            <w:r w:rsidR="00321F89">
              <w:rPr>
                <w:rFonts w:asciiTheme="minorHAnsi" w:hAnsiTheme="minorHAnsi" w:cstheme="minorHAnsi"/>
                <w:bCs/>
                <w:sz w:val="22"/>
                <w:szCs w:val="22"/>
              </w:rPr>
              <w:t>poziomu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rogramu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4FEA98FC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61144" w:rsidRPr="004C20FB" w14:paraId="04B547F5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7DA37121" w14:textId="2137BF5B" w:rsidR="00261144" w:rsidRDefault="00261144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4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023802B7" w14:textId="364DF2B9" w:rsidR="00261144" w:rsidRDefault="00321F89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ksport danych do arkusza kalkulacyjnego i do pliku tekstowego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39CCE68B" w14:textId="77777777" w:rsidR="00261144" w:rsidRPr="00126880" w:rsidRDefault="00261144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21F89" w:rsidRPr="004C20FB" w14:paraId="7C98FC90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1E2A4A67" w14:textId="17ADCCB0" w:rsidR="00321F89" w:rsidRDefault="00321F89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5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57752111" w14:textId="1017C1F0" w:rsidR="00321F89" w:rsidRDefault="00321F89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Funkcja korekcji długości drogi optycznej. 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4382663D" w14:textId="77777777" w:rsidR="00321F89" w:rsidRPr="00126880" w:rsidRDefault="00321F89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21F89" w:rsidRPr="004C20FB" w14:paraId="1DA93839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3538276A" w14:textId="18804816" w:rsidR="00321F89" w:rsidRDefault="00321F89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6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64CE39A" w14:textId="5F7432CF" w:rsidR="00321F89" w:rsidRDefault="00321F89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lość licencji (komputerów na których można uruchomić </w:t>
            </w:r>
            <w:r w:rsidR="003E1DCE">
              <w:rPr>
                <w:rFonts w:asciiTheme="minorHAnsi" w:hAnsiTheme="minorHAnsi" w:cstheme="minorHAnsi"/>
                <w:bCs/>
                <w:sz w:val="22"/>
                <w:szCs w:val="22"/>
              </w:rPr>
              <w:t>pro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gram) – 5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0EC45979" w14:textId="77777777" w:rsidR="00321F89" w:rsidRPr="00126880" w:rsidRDefault="00321F89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21F89" w:rsidRPr="004C20FB" w14:paraId="7BE146D1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0C42D044" w14:textId="0139FF87" w:rsidR="00321F89" w:rsidRPr="003E1DCE" w:rsidRDefault="003E1DCE" w:rsidP="00DA283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sz w:val="22"/>
                <w:szCs w:val="22"/>
              </w:rPr>
              <w:t>10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7A3C66B0" w14:textId="4883BB23" w:rsidR="00321F89" w:rsidRPr="003E1DCE" w:rsidRDefault="003E1DCE" w:rsidP="008664FA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E1D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zostałe wymagania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7A3C71A9" w14:textId="77777777" w:rsidR="00321F89" w:rsidRPr="00126880" w:rsidRDefault="00321F89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E1DCE" w:rsidRPr="004C20FB" w14:paraId="2D9172E0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09DBB531" w14:textId="3A5AE227" w:rsidR="003E1DCE" w:rsidRDefault="003E1DCE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.1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4CC2D245" w14:textId="19661C17" w:rsidR="003E1DCE" w:rsidRDefault="003E1DCE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ożliwość integracji z automatycznym inkubatorem szufladowym na 8 płytek w standardzie ANSI z podającym ramieniem robotycznym i kontrolą składu atmosfery i wilgotności. 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6909871E" w14:textId="77777777" w:rsidR="003E1DCE" w:rsidRPr="00126880" w:rsidRDefault="003E1DCE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E1DCE" w:rsidRPr="004C20FB" w14:paraId="161FD7F1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1038D5A6" w14:textId="1430226E" w:rsidR="003E1DCE" w:rsidRDefault="003E1DCE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.2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6F68F620" w14:textId="3C170B04" w:rsidR="003E1DCE" w:rsidRPr="00616B7F" w:rsidRDefault="00616B7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ożliwość rozbudowy o moduł kontroli składu atmosfery w komorze pomiarowej w zakresie 0-20% CO2 oraz 1-19% O2. 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28B72C01" w14:textId="77777777" w:rsidR="003E1DCE" w:rsidRPr="00126880" w:rsidRDefault="003E1DCE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3E1DCE" w:rsidRPr="004C20FB" w14:paraId="79553035" w14:textId="77777777" w:rsidTr="00616B7F">
        <w:trPr>
          <w:trHeight w:val="397"/>
        </w:trPr>
        <w:tc>
          <w:tcPr>
            <w:tcW w:w="662" w:type="dxa"/>
            <w:shd w:val="clear" w:color="auto" w:fill="auto"/>
            <w:vAlign w:val="center"/>
          </w:tcPr>
          <w:p w14:paraId="5D77163A" w14:textId="5141BF85" w:rsidR="003E1DCE" w:rsidRDefault="003E1DCE" w:rsidP="00DA283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  <w:r w:rsidR="00616B7F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4512" w:type="dxa"/>
            <w:shd w:val="clear" w:color="auto" w:fill="auto"/>
            <w:vAlign w:val="center"/>
          </w:tcPr>
          <w:p w14:paraId="3C9C902E" w14:textId="291C1B94" w:rsidR="003E1DCE" w:rsidRPr="00616B7F" w:rsidRDefault="00616B7F" w:rsidP="008664F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osiadanie c</w:t>
            </w:r>
            <w:r w:rsidR="003E1DCE" w:rsidRPr="00616B7F">
              <w:rPr>
                <w:rFonts w:asciiTheme="minorHAnsi" w:hAnsiTheme="minorHAnsi" w:cstheme="minorHAnsi"/>
                <w:bCs/>
                <w:sz w:val="22"/>
                <w:szCs w:val="22"/>
              </w:rPr>
              <w:t>ertyfikat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u</w:t>
            </w:r>
            <w:r w:rsidR="003E1DCE" w:rsidRPr="00616B7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CE-IVD.</w:t>
            </w:r>
          </w:p>
        </w:tc>
        <w:tc>
          <w:tcPr>
            <w:tcW w:w="4484" w:type="dxa"/>
            <w:shd w:val="clear" w:color="auto" w:fill="auto"/>
            <w:vAlign w:val="center"/>
          </w:tcPr>
          <w:p w14:paraId="5D53F7C5" w14:textId="77777777" w:rsidR="003E1DCE" w:rsidRPr="00126880" w:rsidRDefault="003E1DCE" w:rsidP="0030142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</w:tbl>
    <w:p w14:paraId="2B196FA4" w14:textId="77777777" w:rsidR="0093376D" w:rsidRPr="00C035F7" w:rsidRDefault="0093376D" w:rsidP="0093376D">
      <w:pPr>
        <w:rPr>
          <w:b/>
        </w:rPr>
      </w:pPr>
    </w:p>
    <w:tbl>
      <w:tblPr>
        <w:tblStyle w:val="Tabela-Siatka"/>
        <w:tblW w:w="0" w:type="auto"/>
        <w:tblInd w:w="0" w:type="dxa"/>
        <w:tblLook w:val="04A0" w:firstRow="1" w:lastRow="0" w:firstColumn="1" w:lastColumn="0" w:noHBand="0" w:noVBand="1"/>
      </w:tblPr>
      <w:tblGrid>
        <w:gridCol w:w="4521"/>
        <w:gridCol w:w="4551"/>
      </w:tblGrid>
      <w:tr w:rsidR="0093376D" w14:paraId="13BF9970" w14:textId="77777777" w:rsidTr="0093376D"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DCA586" w14:textId="2B1CB609" w:rsidR="0093376D" w:rsidRPr="00505BEC" w:rsidRDefault="001B6152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Data: ……………………………………………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C6BFF9" w14:textId="77777777" w:rsidR="0093376D" w:rsidRPr="00505BEC" w:rsidRDefault="0093376D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505BEC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              ..........................................................</w:t>
            </w:r>
          </w:p>
        </w:tc>
      </w:tr>
      <w:tr w:rsidR="0093376D" w14:paraId="698388D2" w14:textId="77777777" w:rsidTr="0093376D"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14:paraId="386E1968" w14:textId="77777777" w:rsidR="0093376D" w:rsidRPr="00505BEC" w:rsidRDefault="0093376D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D17BB3" w14:textId="078042F3" w:rsidR="0093376D" w:rsidRPr="00505BEC" w:rsidRDefault="0093376D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505BEC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(</w:t>
            </w:r>
            <w:bookmarkStart w:id="1" w:name="_GoBack"/>
            <w:bookmarkEnd w:id="1"/>
            <w:r w:rsidRPr="00505BEC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dpis upoważnionego przedstawiciela Wykonawcy)</w:t>
            </w:r>
          </w:p>
        </w:tc>
      </w:tr>
    </w:tbl>
    <w:p w14:paraId="5ABD3407" w14:textId="68AC0736" w:rsidR="001D5C89" w:rsidRPr="00B15E28" w:rsidRDefault="001D5C89" w:rsidP="00B15E28">
      <w:pPr>
        <w:tabs>
          <w:tab w:val="left" w:pos="1470"/>
        </w:tabs>
        <w:rPr>
          <w:sz w:val="2"/>
          <w:szCs w:val="2"/>
        </w:rPr>
      </w:pPr>
    </w:p>
    <w:sectPr w:rsidR="001D5C89" w:rsidRPr="00B15E2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0717BF" w14:textId="77777777" w:rsidR="003F3E81" w:rsidRDefault="003F3E81" w:rsidP="001319C6">
      <w:r>
        <w:separator/>
      </w:r>
    </w:p>
  </w:endnote>
  <w:endnote w:type="continuationSeparator" w:id="0">
    <w:p w14:paraId="60BA9F84" w14:textId="77777777" w:rsidR="003F3E81" w:rsidRDefault="003F3E81" w:rsidP="001319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42EF1" w14:textId="1749862B" w:rsidR="002C7551" w:rsidRDefault="002C7551">
    <w:pPr>
      <w:pStyle w:val="Stopka"/>
      <w:jc w:val="right"/>
    </w:pPr>
  </w:p>
  <w:tbl>
    <w:tblPr>
      <w:tblStyle w:val="Tabela-Siatka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80"/>
      <w:gridCol w:w="5156"/>
      <w:gridCol w:w="1926"/>
    </w:tblGrid>
    <w:tr w:rsidR="00DA2838" w14:paraId="280CD928" w14:textId="77777777" w:rsidTr="00100DBC">
      <w:tc>
        <w:tcPr>
          <w:tcW w:w="1980" w:type="dxa"/>
        </w:tcPr>
        <w:p w14:paraId="0E85ACA5" w14:textId="2B5F90ED" w:rsidR="00DA2838" w:rsidRDefault="00DA2838" w:rsidP="00DA2838">
          <w:pPr>
            <w:pStyle w:val="Stopka"/>
            <w:rPr>
              <w:sz w:val="20"/>
              <w:szCs w:val="20"/>
            </w:rPr>
          </w:pPr>
        </w:p>
      </w:tc>
      <w:tc>
        <w:tcPr>
          <w:tcW w:w="5156" w:type="dxa"/>
        </w:tcPr>
        <w:p w14:paraId="494CB868" w14:textId="2C047526" w:rsidR="00DA2838" w:rsidRPr="002276CE" w:rsidRDefault="00DA2838" w:rsidP="00DA2838">
          <w:pPr>
            <w:ind w:firstLine="708"/>
            <w:jc w:val="center"/>
          </w:pPr>
          <w:r w:rsidRPr="00E66C18">
            <w:rPr>
              <w:sz w:val="20"/>
              <w:szCs w:val="20"/>
            </w:rPr>
            <w:fldChar w:fldCharType="begin"/>
          </w:r>
          <w:r w:rsidRPr="00E66C18">
            <w:rPr>
              <w:sz w:val="20"/>
              <w:szCs w:val="20"/>
            </w:rPr>
            <w:instrText>PAGE   \* MERGEFORMAT</w:instrText>
          </w:r>
          <w:r w:rsidRPr="00E66C18">
            <w:rPr>
              <w:sz w:val="20"/>
              <w:szCs w:val="20"/>
            </w:rPr>
            <w:fldChar w:fldCharType="separate"/>
          </w:r>
          <w:r w:rsidR="008664FA">
            <w:rPr>
              <w:noProof/>
              <w:sz w:val="20"/>
              <w:szCs w:val="20"/>
            </w:rPr>
            <w:t>2</w:t>
          </w:r>
          <w:r w:rsidRPr="00E66C18">
            <w:rPr>
              <w:b/>
              <w:bCs/>
              <w:sz w:val="20"/>
              <w:szCs w:val="20"/>
            </w:rPr>
            <w:fldChar w:fldCharType="end"/>
          </w:r>
          <w:r>
            <w:rPr>
              <w:b/>
              <w:bCs/>
              <w:sz w:val="20"/>
              <w:szCs w:val="20"/>
            </w:rPr>
            <w:t xml:space="preserve"> </w:t>
          </w:r>
          <w:r w:rsidRPr="00E66C18">
            <w:rPr>
              <w:b/>
              <w:bCs/>
              <w:sz w:val="20"/>
              <w:szCs w:val="20"/>
            </w:rPr>
            <w:t xml:space="preserve"> </w:t>
          </w:r>
          <w:r w:rsidRPr="00E66C18">
            <w:rPr>
              <w:sz w:val="20"/>
              <w:szCs w:val="20"/>
            </w:rPr>
            <w:t>|</w:t>
          </w:r>
          <w:r w:rsidRPr="00E66C18">
            <w:rPr>
              <w:b/>
              <w:bCs/>
              <w:sz w:val="20"/>
              <w:szCs w:val="20"/>
            </w:rPr>
            <w:t xml:space="preserve"> </w:t>
          </w:r>
          <w:r w:rsidRPr="00E66C18">
            <w:rPr>
              <w:color w:val="7F7F7F" w:themeColor="background1" w:themeShade="7F"/>
              <w:spacing w:val="60"/>
              <w:sz w:val="20"/>
              <w:szCs w:val="20"/>
            </w:rPr>
            <w:t>Strona</w:t>
          </w:r>
        </w:p>
      </w:tc>
      <w:tc>
        <w:tcPr>
          <w:tcW w:w="1926" w:type="dxa"/>
        </w:tcPr>
        <w:p w14:paraId="1F4B551C" w14:textId="4AD23AB9" w:rsidR="00DA2838" w:rsidRDefault="00DA2838" w:rsidP="00DA2838">
          <w:pPr>
            <w:pStyle w:val="Stopka"/>
            <w:jc w:val="right"/>
            <w:rPr>
              <w:sz w:val="20"/>
              <w:szCs w:val="20"/>
            </w:rPr>
          </w:pPr>
        </w:p>
      </w:tc>
    </w:tr>
  </w:tbl>
  <w:p w14:paraId="6AE09B48" w14:textId="689DA346" w:rsidR="002C7551" w:rsidRDefault="002C7551" w:rsidP="00DA283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78A205" w14:textId="77777777" w:rsidR="003F3E81" w:rsidRDefault="003F3E81" w:rsidP="001319C6">
      <w:r>
        <w:separator/>
      </w:r>
    </w:p>
  </w:footnote>
  <w:footnote w:type="continuationSeparator" w:id="0">
    <w:p w14:paraId="291E483C" w14:textId="77777777" w:rsidR="003F3E81" w:rsidRDefault="003F3E81" w:rsidP="001319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32CFB" w14:textId="5A3370A8" w:rsidR="001319C6" w:rsidRDefault="001D5C89" w:rsidP="001D5C89">
    <w:pPr>
      <w:pStyle w:val="Nagwek"/>
      <w:tabs>
        <w:tab w:val="left" w:pos="210"/>
      </w:tabs>
    </w:pPr>
    <w:r>
      <w:tab/>
    </w:r>
    <w:r w:rsidRPr="001D5C89">
      <w:rPr>
        <w:rFonts w:asciiTheme="minorHAnsi" w:hAnsiTheme="minorHAnsi" w:cstheme="minorHAnsi"/>
        <w:sz w:val="22"/>
        <w:szCs w:val="22"/>
      </w:rPr>
      <w:t xml:space="preserve">Nr sprawy </w:t>
    </w:r>
    <w:r w:rsidR="005A17D1">
      <w:rPr>
        <w:rFonts w:asciiTheme="minorHAnsi" w:hAnsiTheme="minorHAnsi" w:cstheme="minorHAnsi"/>
        <w:sz w:val="22"/>
        <w:szCs w:val="22"/>
      </w:rPr>
      <w:t>AZ.2311.717.2024</w:t>
    </w:r>
    <w:r w:rsidR="001319C6">
      <w:rPr>
        <w:noProof/>
      </w:rPr>
      <w:drawing>
        <wp:inline distT="0" distB="0" distL="0" distR="0" wp14:anchorId="5085B6F3" wp14:editId="79FED801">
          <wp:extent cx="2381250" cy="666750"/>
          <wp:effectExtent l="0" t="0" r="0" b="0"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4930D9"/>
    <w:multiLevelType w:val="hybridMultilevel"/>
    <w:tmpl w:val="BF06D2D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D776A"/>
    <w:multiLevelType w:val="hybridMultilevel"/>
    <w:tmpl w:val="AA8C64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3B90"/>
    <w:multiLevelType w:val="hybridMultilevel"/>
    <w:tmpl w:val="BF06D2D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F0079A"/>
    <w:multiLevelType w:val="hybridMultilevel"/>
    <w:tmpl w:val="BF06D2D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125C07"/>
    <w:multiLevelType w:val="hybridMultilevel"/>
    <w:tmpl w:val="60FAE0E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CA683A"/>
    <w:multiLevelType w:val="hybridMultilevel"/>
    <w:tmpl w:val="BF06D2D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154143"/>
    <w:multiLevelType w:val="hybridMultilevel"/>
    <w:tmpl w:val="AA8C64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AF7E0D"/>
    <w:multiLevelType w:val="hybridMultilevel"/>
    <w:tmpl w:val="04A460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82662C"/>
    <w:multiLevelType w:val="hybridMultilevel"/>
    <w:tmpl w:val="1F44D73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E37EFE"/>
    <w:multiLevelType w:val="hybridMultilevel"/>
    <w:tmpl w:val="BF06D2D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1D1E6F"/>
    <w:multiLevelType w:val="hybridMultilevel"/>
    <w:tmpl w:val="DB2A8E74"/>
    <w:lvl w:ilvl="0" w:tplc="62A60FE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5266043"/>
    <w:multiLevelType w:val="hybridMultilevel"/>
    <w:tmpl w:val="2C202CC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96117E"/>
    <w:multiLevelType w:val="hybridMultilevel"/>
    <w:tmpl w:val="6792ECC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B3166F"/>
    <w:multiLevelType w:val="hybridMultilevel"/>
    <w:tmpl w:val="BF06D2D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AC1194"/>
    <w:multiLevelType w:val="hybridMultilevel"/>
    <w:tmpl w:val="AA8C64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C4D"/>
    <w:multiLevelType w:val="hybridMultilevel"/>
    <w:tmpl w:val="2C52AE0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321607"/>
    <w:multiLevelType w:val="hybridMultilevel"/>
    <w:tmpl w:val="BF06D2D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B83288"/>
    <w:multiLevelType w:val="multilevel"/>
    <w:tmpl w:val="B2A639BC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9" w15:restartNumberingAfterBreak="0">
    <w:nsid w:val="72AA3EE1"/>
    <w:multiLevelType w:val="hybridMultilevel"/>
    <w:tmpl w:val="841214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644C6F"/>
    <w:multiLevelType w:val="hybridMultilevel"/>
    <w:tmpl w:val="AA8C64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6E691F"/>
    <w:multiLevelType w:val="hybridMultilevel"/>
    <w:tmpl w:val="BF06D2D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27130D"/>
    <w:multiLevelType w:val="hybridMultilevel"/>
    <w:tmpl w:val="25465C9A"/>
    <w:lvl w:ilvl="0" w:tplc="1FF6A0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E50097"/>
    <w:multiLevelType w:val="hybridMultilevel"/>
    <w:tmpl w:val="AA8C64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10"/>
  </w:num>
  <w:num w:numId="6">
    <w:abstractNumId w:val="16"/>
  </w:num>
  <w:num w:numId="7">
    <w:abstractNumId w:val="7"/>
  </w:num>
  <w:num w:numId="8">
    <w:abstractNumId w:val="2"/>
  </w:num>
  <w:num w:numId="9">
    <w:abstractNumId w:val="20"/>
  </w:num>
  <w:num w:numId="10">
    <w:abstractNumId w:val="23"/>
  </w:num>
  <w:num w:numId="11">
    <w:abstractNumId w:val="15"/>
  </w:num>
  <w:num w:numId="12">
    <w:abstractNumId w:val="12"/>
  </w:num>
  <w:num w:numId="13">
    <w:abstractNumId w:val="2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7"/>
  </w:num>
  <w:num w:numId="17">
    <w:abstractNumId w:val="14"/>
  </w:num>
  <w:num w:numId="18">
    <w:abstractNumId w:val="21"/>
  </w:num>
  <w:num w:numId="19">
    <w:abstractNumId w:val="4"/>
  </w:num>
  <w:num w:numId="20">
    <w:abstractNumId w:val="5"/>
  </w:num>
  <w:num w:numId="21">
    <w:abstractNumId w:val="13"/>
  </w:num>
  <w:num w:numId="22">
    <w:abstractNumId w:val="18"/>
  </w:num>
  <w:num w:numId="23">
    <w:abstractNumId w:val="9"/>
  </w:num>
  <w:num w:numId="24">
    <w:abstractNumId w:val="8"/>
  </w:num>
  <w:num w:numId="25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MTS2MDEwNjI1tzRQ0lEKTi0uzszPAykwrAUAlFPLLCwAAAA="/>
  </w:docVars>
  <w:rsids>
    <w:rsidRoot w:val="00C06BB3"/>
    <w:rsid w:val="0000315D"/>
    <w:rsid w:val="000174EF"/>
    <w:rsid w:val="00026EFB"/>
    <w:rsid w:val="00035468"/>
    <w:rsid w:val="00045384"/>
    <w:rsid w:val="000474EC"/>
    <w:rsid w:val="000714C3"/>
    <w:rsid w:val="00081DC5"/>
    <w:rsid w:val="00095978"/>
    <w:rsid w:val="00097A0B"/>
    <w:rsid w:val="000B1703"/>
    <w:rsid w:val="000C37FF"/>
    <w:rsid w:val="000D014B"/>
    <w:rsid w:val="000D0586"/>
    <w:rsid w:val="00111A84"/>
    <w:rsid w:val="001319C6"/>
    <w:rsid w:val="00153CF9"/>
    <w:rsid w:val="00157B0A"/>
    <w:rsid w:val="001673B3"/>
    <w:rsid w:val="0017770B"/>
    <w:rsid w:val="00181E7E"/>
    <w:rsid w:val="00185EC7"/>
    <w:rsid w:val="001B024E"/>
    <w:rsid w:val="001B6152"/>
    <w:rsid w:val="001D5C89"/>
    <w:rsid w:val="001F4885"/>
    <w:rsid w:val="00200E3B"/>
    <w:rsid w:val="00226165"/>
    <w:rsid w:val="00246B97"/>
    <w:rsid w:val="002574BD"/>
    <w:rsid w:val="00261144"/>
    <w:rsid w:val="002621E8"/>
    <w:rsid w:val="0026500C"/>
    <w:rsid w:val="00271753"/>
    <w:rsid w:val="00283C04"/>
    <w:rsid w:val="002B0A93"/>
    <w:rsid w:val="002C7551"/>
    <w:rsid w:val="002D155E"/>
    <w:rsid w:val="0030142F"/>
    <w:rsid w:val="003139DA"/>
    <w:rsid w:val="00321F89"/>
    <w:rsid w:val="003276FD"/>
    <w:rsid w:val="003359A4"/>
    <w:rsid w:val="00381BBA"/>
    <w:rsid w:val="003A5D3F"/>
    <w:rsid w:val="003A7B0E"/>
    <w:rsid w:val="003C6860"/>
    <w:rsid w:val="003D40C9"/>
    <w:rsid w:val="003E1DCE"/>
    <w:rsid w:val="003F3E81"/>
    <w:rsid w:val="003F71C5"/>
    <w:rsid w:val="00405893"/>
    <w:rsid w:val="00430246"/>
    <w:rsid w:val="00470B3E"/>
    <w:rsid w:val="00472FB1"/>
    <w:rsid w:val="0048061F"/>
    <w:rsid w:val="0049733F"/>
    <w:rsid w:val="004A1373"/>
    <w:rsid w:val="004D4ABF"/>
    <w:rsid w:val="004E2DE7"/>
    <w:rsid w:val="004E7CED"/>
    <w:rsid w:val="00505BEC"/>
    <w:rsid w:val="00506777"/>
    <w:rsid w:val="00506CE4"/>
    <w:rsid w:val="00507527"/>
    <w:rsid w:val="005225A5"/>
    <w:rsid w:val="0055471E"/>
    <w:rsid w:val="00566E25"/>
    <w:rsid w:val="00570A19"/>
    <w:rsid w:val="00591135"/>
    <w:rsid w:val="005A17D1"/>
    <w:rsid w:val="005A2698"/>
    <w:rsid w:val="005B3775"/>
    <w:rsid w:val="005F1E6A"/>
    <w:rsid w:val="005F6E38"/>
    <w:rsid w:val="0061546F"/>
    <w:rsid w:val="00616B7F"/>
    <w:rsid w:val="00624E1F"/>
    <w:rsid w:val="006257B0"/>
    <w:rsid w:val="0062726A"/>
    <w:rsid w:val="00666D5A"/>
    <w:rsid w:val="0069250F"/>
    <w:rsid w:val="0069471C"/>
    <w:rsid w:val="00697D61"/>
    <w:rsid w:val="006A4BE1"/>
    <w:rsid w:val="006D1D98"/>
    <w:rsid w:val="006E6F10"/>
    <w:rsid w:val="006F1F1F"/>
    <w:rsid w:val="007038C4"/>
    <w:rsid w:val="007069E6"/>
    <w:rsid w:val="00706EC6"/>
    <w:rsid w:val="00710543"/>
    <w:rsid w:val="00722C3C"/>
    <w:rsid w:val="007261CF"/>
    <w:rsid w:val="007366E8"/>
    <w:rsid w:val="00745BF7"/>
    <w:rsid w:val="007611BF"/>
    <w:rsid w:val="007678AF"/>
    <w:rsid w:val="00772DFA"/>
    <w:rsid w:val="00796D79"/>
    <w:rsid w:val="007B2CE0"/>
    <w:rsid w:val="007B3F98"/>
    <w:rsid w:val="007D6FF1"/>
    <w:rsid w:val="00801D0C"/>
    <w:rsid w:val="008451FF"/>
    <w:rsid w:val="0085332C"/>
    <w:rsid w:val="00863A3A"/>
    <w:rsid w:val="008664FA"/>
    <w:rsid w:val="00870872"/>
    <w:rsid w:val="008809E3"/>
    <w:rsid w:val="008913A3"/>
    <w:rsid w:val="0089184B"/>
    <w:rsid w:val="00893F7F"/>
    <w:rsid w:val="008A4A23"/>
    <w:rsid w:val="008B12E3"/>
    <w:rsid w:val="008B2BAF"/>
    <w:rsid w:val="008E0382"/>
    <w:rsid w:val="00902421"/>
    <w:rsid w:val="00910CDD"/>
    <w:rsid w:val="00922008"/>
    <w:rsid w:val="0093376D"/>
    <w:rsid w:val="00971504"/>
    <w:rsid w:val="00980971"/>
    <w:rsid w:val="00993B7E"/>
    <w:rsid w:val="009A0AC5"/>
    <w:rsid w:val="009C0FF7"/>
    <w:rsid w:val="009C125F"/>
    <w:rsid w:val="00A02713"/>
    <w:rsid w:val="00A11AE6"/>
    <w:rsid w:val="00A42BD5"/>
    <w:rsid w:val="00A537CE"/>
    <w:rsid w:val="00A7644C"/>
    <w:rsid w:val="00A86211"/>
    <w:rsid w:val="00AB7C4D"/>
    <w:rsid w:val="00AC2E15"/>
    <w:rsid w:val="00AD1633"/>
    <w:rsid w:val="00AE38E2"/>
    <w:rsid w:val="00B00EE6"/>
    <w:rsid w:val="00B03C86"/>
    <w:rsid w:val="00B0518E"/>
    <w:rsid w:val="00B10062"/>
    <w:rsid w:val="00B15E28"/>
    <w:rsid w:val="00B318F4"/>
    <w:rsid w:val="00B427D7"/>
    <w:rsid w:val="00B6295F"/>
    <w:rsid w:val="00B91D88"/>
    <w:rsid w:val="00B926EB"/>
    <w:rsid w:val="00B93F64"/>
    <w:rsid w:val="00B9667A"/>
    <w:rsid w:val="00BA3EBC"/>
    <w:rsid w:val="00BC4F83"/>
    <w:rsid w:val="00BF0ED3"/>
    <w:rsid w:val="00C035F7"/>
    <w:rsid w:val="00C06BB3"/>
    <w:rsid w:val="00C14A6E"/>
    <w:rsid w:val="00C15004"/>
    <w:rsid w:val="00C47C37"/>
    <w:rsid w:val="00C618A3"/>
    <w:rsid w:val="00CB5109"/>
    <w:rsid w:val="00CB6804"/>
    <w:rsid w:val="00CE50D6"/>
    <w:rsid w:val="00CE5E69"/>
    <w:rsid w:val="00CF7819"/>
    <w:rsid w:val="00D059D9"/>
    <w:rsid w:val="00D170E0"/>
    <w:rsid w:val="00D21206"/>
    <w:rsid w:val="00D238E8"/>
    <w:rsid w:val="00D27D9F"/>
    <w:rsid w:val="00D67357"/>
    <w:rsid w:val="00DA2838"/>
    <w:rsid w:val="00DD583B"/>
    <w:rsid w:val="00DF4A02"/>
    <w:rsid w:val="00DF57E8"/>
    <w:rsid w:val="00DF7144"/>
    <w:rsid w:val="00E371EA"/>
    <w:rsid w:val="00E5158D"/>
    <w:rsid w:val="00E66033"/>
    <w:rsid w:val="00E75A4B"/>
    <w:rsid w:val="00E92F54"/>
    <w:rsid w:val="00E963D5"/>
    <w:rsid w:val="00EA159F"/>
    <w:rsid w:val="00ED3CFA"/>
    <w:rsid w:val="00EE7F81"/>
    <w:rsid w:val="00EF60D2"/>
    <w:rsid w:val="00F1305B"/>
    <w:rsid w:val="00F17A24"/>
    <w:rsid w:val="00F235FC"/>
    <w:rsid w:val="00F265F9"/>
    <w:rsid w:val="00F33943"/>
    <w:rsid w:val="00F47AEA"/>
    <w:rsid w:val="00F56473"/>
    <w:rsid w:val="00F726E1"/>
    <w:rsid w:val="00F72D9E"/>
    <w:rsid w:val="00F83169"/>
    <w:rsid w:val="00F86430"/>
    <w:rsid w:val="00F86D0C"/>
    <w:rsid w:val="00FA7CC4"/>
    <w:rsid w:val="00FD5211"/>
    <w:rsid w:val="00FF25D7"/>
    <w:rsid w:val="00FF7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9FDAA3"/>
  <w15:chartTrackingRefBased/>
  <w15:docId w15:val="{4B809A0E-D652-4E7C-802A-C204307E0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337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93376D"/>
    <w:pPr>
      <w:ind w:left="720"/>
      <w:contextualSpacing/>
    </w:pPr>
  </w:style>
  <w:style w:type="table" w:styleId="Tabela-Siatka">
    <w:name w:val="Table Grid"/>
    <w:basedOn w:val="Standardowy"/>
    <w:uiPriority w:val="39"/>
    <w:rsid w:val="009337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319C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319C6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319C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319C6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markedcontent">
    <w:name w:val="markedcontent"/>
    <w:basedOn w:val="Domylnaczcionkaakapitu"/>
    <w:rsid w:val="007B2CE0"/>
  </w:style>
  <w:style w:type="character" w:customStyle="1" w:styleId="st">
    <w:name w:val="st"/>
    <w:rsid w:val="00EE7F81"/>
  </w:style>
  <w:style w:type="character" w:styleId="Odwoaniedokomentarza">
    <w:name w:val="annotation reference"/>
    <w:basedOn w:val="Domylnaczcionkaakapitu"/>
    <w:uiPriority w:val="99"/>
    <w:semiHidden/>
    <w:unhideWhenUsed/>
    <w:rsid w:val="00DF4A0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F4A0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F4A0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F4A0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F4A0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F4A0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F4A02"/>
    <w:rPr>
      <w:rFonts w:ascii="Segoe UI" w:eastAsia="Times New Roman" w:hAnsi="Segoe UI" w:cs="Segoe UI"/>
      <w:sz w:val="18"/>
      <w:szCs w:val="18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8451FF"/>
    <w:rPr>
      <w:color w:val="80808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B3F9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B3F9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B3F9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6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2B013F-5DEE-4A75-B555-FD0B39467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730</Words>
  <Characters>4385</Characters>
  <Application>Microsoft Office Word</Application>
  <DocSecurity>0</DocSecurity>
  <Lines>36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Polak</dc:creator>
  <cp:keywords/>
  <dc:description/>
  <cp:lastModifiedBy>Polak Agnieszka</cp:lastModifiedBy>
  <cp:revision>17</cp:revision>
  <cp:lastPrinted>2022-08-16T08:57:00Z</cp:lastPrinted>
  <dcterms:created xsi:type="dcterms:W3CDTF">2023-11-06T11:21:00Z</dcterms:created>
  <dcterms:modified xsi:type="dcterms:W3CDTF">2024-03-21T07:21:00Z</dcterms:modified>
</cp:coreProperties>
</file>